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 E-Service, Fase I, 2022, parte del proyecto PETIC del FNA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8:00:39Z</dcterms:created>
  <dcterms:modified xsi:type="dcterms:W3CDTF">2023-09-07T18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